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45CE" w14:textId="77777777" w:rsidR="00B10EAE" w:rsidRDefault="00B10EAE" w:rsidP="00FA1A63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49B3EE51" w14:textId="77777777" w:rsidR="00B10EAE" w:rsidRDefault="00B10EAE" w:rsidP="00B10EAE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16CA6448" w14:textId="77777777" w:rsidR="00B10EAE" w:rsidRDefault="00B10EAE" w:rsidP="00B10EAE">
      <w:pPr>
        <w:spacing w:line="240" w:lineRule="auto"/>
        <w:jc w:val="center"/>
        <w:rPr>
          <w:b/>
        </w:rPr>
      </w:pPr>
    </w:p>
    <w:p w14:paraId="6D75E33D" w14:textId="77777777" w:rsidR="00B10EAE" w:rsidRDefault="00B10EAE" w:rsidP="00B10EAE">
      <w:pPr>
        <w:spacing w:line="240" w:lineRule="auto"/>
        <w:ind w:left="36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5E9B8721" w14:textId="77777777" w:rsidR="00B10EAE" w:rsidRDefault="00B10EAE" w:rsidP="00B10EAE">
      <w:pPr>
        <w:spacing w:line="240" w:lineRule="auto"/>
        <w:ind w:left="360"/>
        <w:rPr>
          <w:rFonts w:ascii="Times New Roman" w:hAnsi="Times New Roman" w:cs="Times New Roman"/>
          <w:i/>
          <w:iCs/>
        </w:rPr>
      </w:pPr>
    </w:p>
    <w:p w14:paraId="0F9BF374" w14:textId="77777777" w:rsidR="00B10EAE" w:rsidRDefault="00B10EAE" w:rsidP="00B10EAE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6CD76348" w14:textId="77777777" w:rsidR="00B10EAE" w:rsidRDefault="00B10EAE" w:rsidP="00B10EAE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>
        <w:rPr>
          <w:rFonts w:ascii="Times New Roman" w:hAnsi="Times New Roman" w:cs="Times New Roman"/>
          <w:sz w:val="22"/>
        </w:rPr>
        <w:t>, tel.: 501 979 962.</w:t>
      </w:r>
    </w:p>
    <w:p w14:paraId="1E08BF90" w14:textId="77777777" w:rsidR="00B10EAE" w:rsidRDefault="00B10EAE" w:rsidP="00B10EAE">
      <w:pPr>
        <w:pStyle w:val="NormalnyWeb"/>
        <w:numPr>
          <w:ilvl w:val="0"/>
          <w:numId w:val="40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50A9BB46" w14:textId="77777777" w:rsidR="00B10EAE" w:rsidRDefault="00B10EAE" w:rsidP="00B10EAE">
      <w:pPr>
        <w:pStyle w:val="NormalnyWeb"/>
        <w:numPr>
          <w:ilvl w:val="0"/>
          <w:numId w:val="40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1A823C9B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115BC76D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08FE4E28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nie będą przekazywane do państw trzecich.</w:t>
      </w:r>
    </w:p>
    <w:p w14:paraId="1F0918CB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3B08E96E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5FEFF7F3" w14:textId="77777777" w:rsidR="00B10EAE" w:rsidRDefault="00B10EAE" w:rsidP="00B10EAE">
      <w:pPr>
        <w:pStyle w:val="Akapitzlist"/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16E918FD" w14:textId="77777777" w:rsidR="00B10EAE" w:rsidRPr="00FA1A63" w:rsidRDefault="00B10EAE" w:rsidP="00FA1A63">
      <w:pPr>
        <w:suppressAutoHyphens/>
        <w:spacing w:after="160" w:line="240" w:lineRule="auto"/>
        <w:ind w:left="0" w:firstLine="0"/>
        <w:rPr>
          <w:rFonts w:ascii="Times New Roman" w:hAnsi="Times New Roman" w:cs="Times New Roman"/>
          <w:sz w:val="22"/>
        </w:rPr>
      </w:pPr>
    </w:p>
    <w:p w14:paraId="077061E7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7D689309" w14:textId="77777777" w:rsidR="00B10EAE" w:rsidRDefault="00B10EAE" w:rsidP="00B10EAE">
      <w:pPr>
        <w:suppressAutoHyphens/>
        <w:spacing w:after="160" w:line="240" w:lineRule="auto"/>
        <w:ind w:left="720"/>
        <w:rPr>
          <w:rFonts w:ascii="Times New Roman" w:hAnsi="Times New Roman" w:cs="Times New Roman"/>
        </w:rPr>
      </w:pPr>
    </w:p>
    <w:p w14:paraId="2FDDC259" w14:textId="77777777" w:rsidR="00B10EAE" w:rsidRDefault="00B10EAE" w:rsidP="00B10EAE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e-mailem na adres: kadry@if-pan.krakow.pl ,</w:t>
      </w:r>
    </w:p>
    <w:p w14:paraId="69759065" w14:textId="77777777" w:rsidR="00B10EAE" w:rsidRDefault="00B10EAE" w:rsidP="00B10EAE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ocztą tradycyjną na adres: Instytut Farmakologii im. Jerzego Maja Polskiej Akademii Nauk, ul. Smętna 12, 31-343 Kraków,</w:t>
      </w:r>
    </w:p>
    <w:p w14:paraId="5E315825" w14:textId="77777777" w:rsidR="00B10EAE" w:rsidRDefault="00B10EAE" w:rsidP="00B10EAE">
      <w:pPr>
        <w:pStyle w:val="Akapitzlist"/>
        <w:numPr>
          <w:ilvl w:val="1"/>
          <w:numId w:val="40"/>
        </w:numPr>
        <w:suppressAutoHyphens/>
        <w:spacing w:after="18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lub wycofać osobiście stawiając się w Dziale Spraw Pracowniczych Instytutu Farmakologii im. Jerzego Maja Polskiej Akademii Nauk.</w:t>
      </w:r>
    </w:p>
    <w:p w14:paraId="260F5B09" w14:textId="77777777" w:rsidR="00B10EAE" w:rsidRDefault="00B10EAE" w:rsidP="00B10EAE">
      <w:pPr>
        <w:numPr>
          <w:ilvl w:val="0"/>
          <w:numId w:val="40"/>
        </w:numPr>
        <w:suppressAutoHyphens/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362428B5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243A89B0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twierdzam, że zapoznałem(</w:t>
      </w:r>
      <w:proofErr w:type="spellStart"/>
      <w:r>
        <w:rPr>
          <w:rFonts w:ascii="Times New Roman" w:hAnsi="Times New Roman" w:cs="Times New Roman"/>
        </w:rPr>
        <w:t>am</w:t>
      </w:r>
      <w:proofErr w:type="spellEnd"/>
      <w:r>
        <w:rPr>
          <w:rFonts w:ascii="Times New Roman" w:hAnsi="Times New Roman" w:cs="Times New Roman"/>
        </w:rPr>
        <w:t>) się i przyjmuję do wiadomości powyższe informacje.</w:t>
      </w:r>
    </w:p>
    <w:p w14:paraId="74C0E7EC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278E3169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150A598C" w14:textId="77777777" w:rsidR="00B10EAE" w:rsidRDefault="00B10EAE" w:rsidP="00B10EAE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</w:p>
    <w:p w14:paraId="4919FF83" w14:textId="77777777" w:rsidR="00B10EAE" w:rsidRDefault="00B10EAE" w:rsidP="00B10EAE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         Miejscowość, data, czytelny podpis</w:t>
      </w:r>
    </w:p>
    <w:p w14:paraId="056C3283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22DA90FA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35F881F1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199DBA18" w14:textId="77777777" w:rsidR="00B10EAE" w:rsidRDefault="00B10EAE" w:rsidP="00B10EAE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GODA NA PRZETWARZANIE DANYCH OSOBOWYCH</w:t>
      </w:r>
    </w:p>
    <w:p w14:paraId="52F8DF64" w14:textId="77777777" w:rsidR="00B10EAE" w:rsidRDefault="00B10EAE" w:rsidP="00B10EAE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09EF3C5" w14:textId="77777777" w:rsidR="00B10EAE" w:rsidRDefault="00B10EAE" w:rsidP="00B10EAE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5CFA8A61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129BA5D3" w14:textId="77777777" w:rsidR="00B10EAE" w:rsidRDefault="00B10EAE" w:rsidP="00B10EAE">
      <w:pPr>
        <w:spacing w:line="240" w:lineRule="auto"/>
        <w:rPr>
          <w:rFonts w:ascii="Times New Roman" w:hAnsi="Times New Roman" w:cs="Times New Roman"/>
        </w:rPr>
      </w:pPr>
    </w:p>
    <w:p w14:paraId="7835496B" w14:textId="77777777" w:rsidR="00B10EAE" w:rsidRDefault="00B10EAE" w:rsidP="00B10EAE">
      <w:pPr>
        <w:spacing w:line="240" w:lineRule="auto"/>
        <w:ind w:left="368" w:hanging="11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</w:p>
    <w:p w14:paraId="2F4E8FCC" w14:textId="77777777" w:rsidR="00B10EAE" w:rsidRDefault="00B10EAE" w:rsidP="00B10EAE">
      <w:pPr>
        <w:spacing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     Miejscowość, data, czytelny podpis</w:t>
      </w:r>
    </w:p>
    <w:p w14:paraId="73EF5DBF" w14:textId="77777777" w:rsidR="00B10EAE" w:rsidRDefault="00B10EAE" w:rsidP="00B10EAE">
      <w:pPr>
        <w:rPr>
          <w:rFonts w:ascii="Calibri" w:eastAsia="Calibri" w:hAnsi="Calibri" w:cs="Calibri"/>
          <w:sz w:val="20"/>
          <w:szCs w:val="20"/>
        </w:rPr>
      </w:pPr>
    </w:p>
    <w:p w14:paraId="0860E356" w14:textId="6DD2D3CD" w:rsidR="00003E52" w:rsidRPr="00372575" w:rsidRDefault="00003E52" w:rsidP="00083D29">
      <w:pPr>
        <w:ind w:left="0" w:firstLine="0"/>
      </w:pPr>
    </w:p>
    <w:sectPr w:rsidR="00003E52" w:rsidRPr="00372575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01E0A" w14:textId="77777777" w:rsidR="000E24C8" w:rsidRDefault="000E24C8">
      <w:pPr>
        <w:spacing w:after="0" w:line="240" w:lineRule="auto"/>
      </w:pPr>
      <w:r>
        <w:separator/>
      </w:r>
    </w:p>
  </w:endnote>
  <w:endnote w:type="continuationSeparator" w:id="0">
    <w:p w14:paraId="106ED6B0" w14:textId="77777777" w:rsidR="000E24C8" w:rsidRDefault="000E2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D0328" w14:textId="77777777" w:rsidR="000E24C8" w:rsidRDefault="000E24C8">
      <w:pPr>
        <w:spacing w:after="0" w:line="240" w:lineRule="auto"/>
      </w:pPr>
      <w:r>
        <w:separator/>
      </w:r>
    </w:p>
  </w:footnote>
  <w:footnote w:type="continuationSeparator" w:id="0">
    <w:p w14:paraId="17E27886" w14:textId="77777777" w:rsidR="000E24C8" w:rsidRDefault="000E2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C7200"/>
    <w:multiLevelType w:val="hybridMultilevel"/>
    <w:tmpl w:val="2D22E712"/>
    <w:lvl w:ilvl="0" w:tplc="1BA28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3"/>
  </w:num>
  <w:num w:numId="6">
    <w:abstractNumId w:val="28"/>
  </w:num>
  <w:num w:numId="7">
    <w:abstractNumId w:val="1"/>
  </w:num>
  <w:num w:numId="8">
    <w:abstractNumId w:val="38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5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7"/>
  </w:num>
  <w:num w:numId="26">
    <w:abstractNumId w:val="24"/>
  </w:num>
  <w:num w:numId="27">
    <w:abstractNumId w:val="30"/>
  </w:num>
  <w:num w:numId="28">
    <w:abstractNumId w:val="11"/>
  </w:num>
  <w:num w:numId="29">
    <w:abstractNumId w:val="18"/>
  </w:num>
  <w:num w:numId="30">
    <w:abstractNumId w:val="15"/>
  </w:num>
  <w:num w:numId="31">
    <w:abstractNumId w:val="27"/>
  </w:num>
  <w:num w:numId="32">
    <w:abstractNumId w:val="17"/>
  </w:num>
  <w:num w:numId="33">
    <w:abstractNumId w:val="36"/>
  </w:num>
  <w:num w:numId="34">
    <w:abstractNumId w:val="22"/>
  </w:num>
  <w:num w:numId="35">
    <w:abstractNumId w:val="23"/>
  </w:num>
  <w:num w:numId="36">
    <w:abstractNumId w:val="35"/>
  </w:num>
  <w:num w:numId="37">
    <w:abstractNumId w:val="31"/>
  </w:num>
  <w:num w:numId="38">
    <w:abstractNumId w:val="5"/>
  </w:num>
  <w:num w:numId="39">
    <w:abstractNumId w:val="6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4C8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3D3F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1631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5A8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00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0AC8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089B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689E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62EA"/>
    <w:rsid w:val="008B6582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E6B71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3531"/>
    <w:rsid w:val="00A539E4"/>
    <w:rsid w:val="00A561A2"/>
    <w:rsid w:val="00A571E4"/>
    <w:rsid w:val="00A61812"/>
    <w:rsid w:val="00A6209C"/>
    <w:rsid w:val="00A63098"/>
    <w:rsid w:val="00A81C25"/>
    <w:rsid w:val="00A908C1"/>
    <w:rsid w:val="00A909FD"/>
    <w:rsid w:val="00A91484"/>
    <w:rsid w:val="00A954E7"/>
    <w:rsid w:val="00A97BB4"/>
    <w:rsid w:val="00AB2B78"/>
    <w:rsid w:val="00AB30F6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0EAE"/>
    <w:rsid w:val="00B11840"/>
    <w:rsid w:val="00B12AEB"/>
    <w:rsid w:val="00B16F44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0634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A63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31BF1-5CCF-41A4-BD5B-926EAAC3D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17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5-05-21T11:14:00Z</cp:lastPrinted>
  <dcterms:created xsi:type="dcterms:W3CDTF">2025-05-21T11:15:00Z</dcterms:created>
  <dcterms:modified xsi:type="dcterms:W3CDTF">2025-05-21T11:15:00Z</dcterms:modified>
</cp:coreProperties>
</file>